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3FECB" w14:textId="77777777" w:rsidR="00235477" w:rsidRPr="00235477" w:rsidRDefault="00235477" w:rsidP="0023547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020 Scientific Journal Management Editorial Guide</w:t>
      </w:r>
    </w:p>
    <w:p w14:paraId="53828E35" w14:textId="40E3AFE7" w:rsidR="000D53C9" w:rsidRDefault="004C1DD5" w:rsidP="0023547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7216" behindDoc="0" locked="0" layoutInCell="1" allowOverlap="1" wp14:anchorId="6EEC5DD1" wp14:editId="431AE44A">
            <wp:simplePos x="0" y="0"/>
            <wp:positionH relativeFrom="column">
              <wp:posOffset>-142875</wp:posOffset>
            </wp:positionH>
            <wp:positionV relativeFrom="page">
              <wp:posOffset>850265</wp:posOffset>
            </wp:positionV>
            <wp:extent cx="5907024" cy="5833872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duanjurnal-28.12.2020.15.02.1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024" cy="5833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5477">
        <w:rPr>
          <w:rFonts w:ascii="Times New Roman" w:hAnsi="Times New Roman" w:cs="Times New Roman"/>
          <w:sz w:val="24"/>
        </w:rPr>
        <w:t xml:space="preserve">By: </w:t>
      </w:r>
      <w:r w:rsidR="00235477">
        <w:rPr>
          <w:rFonts w:ascii="Times New Roman" w:hAnsi="Times New Roman" w:cs="Times New Roman"/>
          <w:b/>
          <w:bCs/>
          <w:sz w:val="24"/>
        </w:rPr>
        <w:t>Cindra Zakaria</w:t>
      </w:r>
      <w:r w:rsidR="00235477">
        <w:rPr>
          <w:rFonts w:ascii="Times New Roman" w:hAnsi="Times New Roman" w:cs="Times New Roman"/>
          <w:sz w:val="24"/>
        </w:rPr>
        <w:t>. December 23, 2020 10:59:23</w:t>
      </w:r>
    </w:p>
    <w:p w14:paraId="10B06B8C" w14:textId="79B4CD09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282AD087" w14:textId="608F4317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730DB6D3" w14:textId="702BA4F3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5563F87C" w14:textId="774090C6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02FEF312" w14:textId="09BFA5D3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1849508C" w14:textId="4FA3BA81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5736C589" w14:textId="6B44F2AE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4F1EFC37" w14:textId="72BE9F52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15F308B9" w14:textId="27A26578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1C1B7248" w14:textId="63FBE4C8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5184C870" w14:textId="6E0A4D39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1C416A10" w14:textId="148EA016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3EA02F47" w14:textId="224294FB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6F5A2105" w14:textId="6FB1B3BA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0F48CA9A" w14:textId="76913C4D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3CC34551" w14:textId="2A470B45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02881D8D" w14:textId="3AE268A3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1AD51AD3" w14:textId="7C72C074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594E1DFF" w14:textId="24E1A338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7F3F5E2D" w14:textId="3D0CE573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67141D42" w14:textId="388D3A1B" w:rsidR="004C1DD5" w:rsidRDefault="004C1DD5" w:rsidP="004C1DD5">
      <w:pPr>
        <w:rPr>
          <w:rFonts w:ascii="Times New Roman" w:hAnsi="Times New Roman" w:cs="Times New Roman"/>
          <w:b/>
          <w:bCs/>
          <w:sz w:val="24"/>
        </w:rPr>
      </w:pPr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Panduan Editorial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Pengelolaan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Jurnal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Ilmiah</w:t>
      </w:r>
      <w:proofErr w:type="spellEnd"/>
      <w:r>
        <w:rPr>
          <w:rFonts w:ascii="Times New Roman" w:hAnsi="Times New Roman" w:cs="Times New Roman"/>
          <w:b/>
          <w:bCs/>
          <w:sz w:val="24"/>
        </w:rPr>
        <w:t>:</w:t>
      </w:r>
      <w:r>
        <w:rPr>
          <w:rFonts w:ascii="Times New Roman" w:hAnsi="Times New Roman" w:cs="Times New Roman"/>
          <w:b/>
          <w:bCs/>
          <w:sz w:val="24"/>
        </w:rPr>
        <w:t xml:space="preserve"> Scientific Journal Management Editorial</w:t>
      </w:r>
      <w:r>
        <w:rPr>
          <w:rFonts w:ascii="Times New Roman" w:hAnsi="Times New Roman" w:cs="Times New Roman"/>
          <w:b/>
          <w:bCs/>
          <w:sz w:val="24"/>
        </w:rPr>
        <w:t xml:space="preserve"> Guidelines</w:t>
      </w:r>
    </w:p>
    <w:p w14:paraId="5C27F532" w14:textId="682B65B2" w:rsidR="004C1DD5" w:rsidRPr="004C1DD5" w:rsidRDefault="004C1DD5" w:rsidP="004C1DD5">
      <w:pPr>
        <w:rPr>
          <w:rFonts w:ascii="Times New Roman" w:hAnsi="Times New Roman" w:cs="Times New Roman"/>
          <w:b/>
          <w:sz w:val="24"/>
        </w:rPr>
      </w:pP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Direktorat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Pengelolaan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Kekayaan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Intelektual</w:t>
      </w:r>
      <w:proofErr w:type="spellEnd"/>
      <w:r>
        <w:rPr>
          <w:rFonts w:ascii="Times New Roman" w:hAnsi="Times New Roman" w:cs="Times New Roman"/>
          <w:b/>
          <w:bCs/>
          <w:sz w:val="24"/>
        </w:rPr>
        <w:t xml:space="preserve">: </w:t>
      </w:r>
      <w:r w:rsidRPr="004C1DD5">
        <w:rPr>
          <w:rFonts w:ascii="Times New Roman" w:hAnsi="Times New Roman" w:cs="Times New Roman"/>
          <w:b/>
          <w:sz w:val="24"/>
        </w:rPr>
        <w:t>Directorate of Intellectual Property Management</w:t>
      </w:r>
    </w:p>
    <w:p w14:paraId="2B123410" w14:textId="63E957B8" w:rsidR="004C1DD5" w:rsidRPr="004C1DD5" w:rsidRDefault="004C1DD5" w:rsidP="004C1DD5">
      <w:pPr>
        <w:rPr>
          <w:rFonts w:ascii="Times New Roman" w:hAnsi="Times New Roman" w:cs="Times New Roman"/>
          <w:b/>
          <w:sz w:val="24"/>
        </w:rPr>
      </w:pP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Deputi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Bidang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Penguatan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Riset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dan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Pengembangan</w:t>
      </w:r>
      <w:proofErr w:type="spellEnd"/>
      <w:r>
        <w:rPr>
          <w:rFonts w:ascii="Times New Roman" w:hAnsi="Times New Roman" w:cs="Times New Roman"/>
          <w:b/>
          <w:bCs/>
          <w:sz w:val="24"/>
        </w:rPr>
        <w:t xml:space="preserve">: </w:t>
      </w:r>
      <w:r w:rsidRPr="004C1DD5">
        <w:rPr>
          <w:rFonts w:ascii="Times New Roman" w:hAnsi="Times New Roman" w:cs="Times New Roman"/>
          <w:b/>
          <w:sz w:val="24"/>
        </w:rPr>
        <w:t>Deputy for Research and Development Strengthening</w:t>
      </w:r>
    </w:p>
    <w:p w14:paraId="27E68E5A" w14:textId="09D729EE" w:rsidR="004C1DD5" w:rsidRPr="004C1DD5" w:rsidRDefault="004C1DD5" w:rsidP="004C1DD5">
      <w:pPr>
        <w:rPr>
          <w:rFonts w:ascii="Times New Roman" w:hAnsi="Times New Roman" w:cs="Times New Roman"/>
          <w:b/>
          <w:sz w:val="24"/>
        </w:rPr>
      </w:pPr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Kementerian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Riset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dan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Teknologi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/Badan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Riset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dan </w:t>
      </w:r>
      <w:proofErr w:type="spellStart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>Inovasi</w:t>
      </w:r>
      <w:proofErr w:type="spellEnd"/>
      <w:r w:rsidRPr="004C1DD5">
        <w:rPr>
          <w:rFonts w:ascii="Times New Roman" w:hAnsi="Times New Roman" w:cs="Times New Roman"/>
          <w:b/>
          <w:bCs/>
          <w:i/>
          <w:iCs/>
          <w:sz w:val="24"/>
        </w:rPr>
        <w:t xml:space="preserve"> Nasional</w:t>
      </w:r>
      <w:r>
        <w:rPr>
          <w:rFonts w:ascii="Times New Roman" w:hAnsi="Times New Roman" w:cs="Times New Roman"/>
          <w:b/>
          <w:bCs/>
          <w:sz w:val="24"/>
        </w:rPr>
        <w:t xml:space="preserve">: </w:t>
      </w:r>
      <w:r w:rsidRPr="004C1DD5">
        <w:rPr>
          <w:rFonts w:ascii="Times New Roman" w:hAnsi="Times New Roman" w:cs="Times New Roman"/>
          <w:b/>
          <w:sz w:val="24"/>
        </w:rPr>
        <w:t>Ministry of Research and Technology/National Research and Innovation Agency</w:t>
      </w:r>
    </w:p>
    <w:p w14:paraId="56C5BB3A" w14:textId="6CD1ACC8" w:rsidR="004C1DD5" w:rsidRDefault="004C1DD5" w:rsidP="004C1DD5">
      <w:p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020</w:t>
      </w:r>
    </w:p>
    <w:p w14:paraId="32CB456B" w14:textId="77777777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23E3B6F8" w14:textId="77777777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7B214015" w14:textId="77777777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4F3F69FD" w14:textId="77777777" w:rsidR="004C1DD5" w:rsidRDefault="004C1DD5" w:rsidP="00235477">
      <w:pPr>
        <w:rPr>
          <w:rFonts w:ascii="Times New Roman" w:hAnsi="Times New Roman" w:cs="Times New Roman"/>
          <w:sz w:val="24"/>
        </w:rPr>
      </w:pPr>
    </w:p>
    <w:p w14:paraId="529666A3" w14:textId="77777777" w:rsidR="00235477" w:rsidRPr="00235477" w:rsidRDefault="00235477" w:rsidP="00235477">
      <w:pPr>
        <w:rPr>
          <w:rFonts w:ascii="Times New Roman" w:hAnsi="Times New Roman" w:cs="Times New Roman"/>
          <w:sz w:val="24"/>
        </w:rPr>
      </w:pPr>
    </w:p>
    <w:sectPr w:rsidR="00235477" w:rsidRPr="002354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GJTCyNjCwtzYzMjMyUdpeDU4uLM/DyQAsNaAKfw3H0sAAAA"/>
  </w:docVars>
  <w:rsids>
    <w:rsidRoot w:val="00235477"/>
    <w:rsid w:val="000D53C9"/>
    <w:rsid w:val="00235477"/>
    <w:rsid w:val="004C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B5C8A"/>
  <w15:docId w15:val="{64B636E2-B0A3-439E-926D-C9C391550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54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54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4</Words>
  <Characters>484</Characters>
  <Application>Microsoft Office Word</Application>
  <DocSecurity>0</DocSecurity>
  <Lines>34</Lines>
  <Paragraphs>12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05:00Z</dcterms:created>
  <dcterms:modified xsi:type="dcterms:W3CDTF">2022-10-27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0f3e1a46bcc7884e402cdf8b18424603b4db720ec89038290ee6dadfdf88dd</vt:lpwstr>
  </property>
</Properties>
</file>